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7993C2A9" w14:textId="128C686E" w:rsidR="00357089" w:rsidRPr="008F0B95" w:rsidRDefault="00130CCA" w:rsidP="008F0B95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349FCF65" w14:textId="77777777" w:rsidR="001E274E" w:rsidRDefault="001E274E" w:rsidP="00CB4170">
      <w:pPr>
        <w:bidi/>
        <w:spacing w:after="0"/>
        <w:jc w:val="both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71E43539" w14:textId="77777777" w:rsidR="00881520" w:rsidRPr="00AE4764" w:rsidRDefault="00F378AD" w:rsidP="00CB4170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  <w:r w:rsidR="00AB3BAC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2"/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1474B680" w14:textId="77777777" w:rsidR="00711C82" w:rsidRDefault="00AE6C53" w:rsidP="00CB4170">
      <w:pPr>
        <w:bidi/>
        <w:spacing w:after="0"/>
        <w:jc w:val="both"/>
        <w:rPr>
          <w:rFonts w:ascii="Times New Roman" w:hAnsi="Times New Roman" w:cs="IranNastaliq"/>
          <w:bCs/>
          <w:sz w:val="20"/>
          <w:szCs w:val="32"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</w:p>
    <w:p w14:paraId="5C89F868" w14:textId="77777777" w:rsidR="00993245" w:rsidRPr="00A5292F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</w:p>
    <w:p w14:paraId="340B988E" w14:textId="4A960CA1" w:rsidR="00993245" w:rsidRDefault="00993245" w:rsidP="006E7D9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035B66" w:rsidRPr="00050034">
        <w:rPr>
          <w:rFonts w:ascii="Times New Roman" w:hAnsi="Times New Roman" w:cs="B Nazanin" w:hint="cs"/>
          <w:sz w:val="28"/>
          <w:szCs w:val="28"/>
          <w:rtl/>
          <w:lang w:bidi="fa-IR"/>
        </w:rPr>
        <w:t>کا</w:t>
      </w:r>
      <w:r w:rsidR="00050034" w:rsidRPr="00050034">
        <w:rPr>
          <w:rFonts w:ascii="Times New Roman" w:hAnsi="Times New Roman" w:cs="B Nazanin" w:hint="cs"/>
          <w:sz w:val="28"/>
          <w:szCs w:val="28"/>
          <w:rtl/>
          <w:lang w:bidi="fa-IR"/>
        </w:rPr>
        <w:t>رورزی</w:t>
      </w:r>
      <w:r w:rsidR="009B6FA0" w:rsidRPr="00050034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50034" w:rsidRPr="00050034">
        <w:rPr>
          <w:rFonts w:ascii="Times New Roman" w:hAnsi="Times New Roman" w:cs="B Nazanin" w:hint="cs"/>
          <w:sz w:val="28"/>
          <w:szCs w:val="28"/>
          <w:rtl/>
          <w:lang w:bidi="fa-IR"/>
        </w:rPr>
        <w:t>رادیولوژی، سونولوژی و الکترولوژی در مامایی و زنان</w:t>
      </w:r>
    </w:p>
    <w:p w14:paraId="3BE85335" w14:textId="19C77DFD" w:rsidR="00993245" w:rsidRPr="00050034" w:rsidRDefault="00993245" w:rsidP="00887B0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Calibri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481395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بیمارستان </w:t>
      </w:r>
      <w:r w:rsidR="00810D36" w:rsidRPr="00050034">
        <w:rPr>
          <w:rFonts w:ascii="Times New Roman" w:hAnsi="Times New Roman" w:cs="B Nazanin" w:hint="cs"/>
          <w:sz w:val="20"/>
          <w:szCs w:val="28"/>
          <w:rtl/>
          <w:lang w:bidi="fa-IR"/>
        </w:rPr>
        <w:t>آرش</w:t>
      </w:r>
      <w:r w:rsidR="00050034" w:rsidRPr="00050034">
        <w:rPr>
          <w:rFonts w:ascii="Times New Roman" w:hAnsi="Times New Roman" w:cs="B Nazanin" w:hint="cs"/>
          <w:sz w:val="20"/>
          <w:szCs w:val="28"/>
          <w:rtl/>
          <w:lang w:bidi="fa-IR"/>
        </w:rPr>
        <w:t>،</w:t>
      </w:r>
      <w:r w:rsidR="00050034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050034" w:rsidRPr="00050034">
        <w:rPr>
          <w:rFonts w:ascii="Times New Roman" w:hAnsi="Times New Roman" w:cs="B Nazanin" w:hint="cs"/>
          <w:sz w:val="20"/>
          <w:szCs w:val="28"/>
          <w:rtl/>
          <w:lang w:bidi="fa-IR"/>
        </w:rPr>
        <w:t>مرکز توانبخشی</w:t>
      </w:r>
    </w:p>
    <w:p w14:paraId="5ACCE701" w14:textId="60918E2F" w:rsidR="00993245" w:rsidRDefault="00993245" w:rsidP="007C302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7C3024">
        <w:rPr>
          <w:rFonts w:ascii="Times New Roman" w:hAnsi="Times New Roman" w:cs="B Nazanin" w:hint="cs"/>
          <w:sz w:val="20"/>
          <w:szCs w:val="28"/>
          <w:rtl/>
          <w:lang w:bidi="fa-IR"/>
        </w:rPr>
        <w:t>مامایی و سلامت باروری</w:t>
      </w:r>
    </w:p>
    <w:p w14:paraId="01C6E789" w14:textId="69A9338F" w:rsidR="00993245" w:rsidRPr="00872C1B" w:rsidRDefault="00993245" w:rsidP="00887B0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دکتر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هاشم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زاده</w:t>
      </w:r>
    </w:p>
    <w:p w14:paraId="46AD21E6" w14:textId="72D3091C" w:rsidR="00993245" w:rsidRPr="00872C1B" w:rsidRDefault="00993245" w:rsidP="0005003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در 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830E64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خانم دکتر </w:t>
      </w:r>
      <w:r w:rsidR="00050034">
        <w:rPr>
          <w:rFonts w:ascii="Times New Roman" w:hAnsi="Times New Roman" w:cs="B Nazanin" w:hint="cs"/>
          <w:sz w:val="20"/>
          <w:szCs w:val="28"/>
          <w:rtl/>
          <w:lang w:bidi="fa-IR"/>
        </w:rPr>
        <w:t>اوتادی</w:t>
      </w:r>
      <w:r w:rsidR="00830E64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، 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>خانم دکتر هاشم زاده</w:t>
      </w:r>
    </w:p>
    <w:p w14:paraId="7AFA580F" w14:textId="6217C1C9" w:rsidR="00993245" w:rsidRPr="00872C1B" w:rsidRDefault="00993245" w:rsidP="00E7100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6105421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2</w:t>
      </w:r>
    </w:p>
    <w:p w14:paraId="711130AE" w14:textId="3A6845C0" w:rsidR="007D4D72" w:rsidRDefault="00993245" w:rsidP="002918B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>طول ترم</w:t>
      </w:r>
      <w:r w:rsidR="007E5F70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دوم 140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4</w:t>
      </w:r>
      <w:r w:rsidR="007E5F70">
        <w:rPr>
          <w:rFonts w:ascii="Times New Roman" w:hAnsi="Times New Roman" w:cs="B Nazanin" w:hint="cs"/>
          <w:sz w:val="20"/>
          <w:szCs w:val="28"/>
          <w:rtl/>
          <w:lang w:bidi="fa-IR"/>
        </w:rPr>
        <w:t>-140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3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5997BC04" w14:textId="66E5FE06" w:rsidR="00993245" w:rsidRDefault="00993245" w:rsidP="00A5292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 xml:space="preserve">مرور اجمالی/ 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204F1E4C" w14:textId="1FF8F9A4" w:rsidR="00481395" w:rsidRDefault="008F0B95" w:rsidP="00F31C86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کارآموزی بصورت حضور در درمانگاه و ویزیت </w:t>
      </w:r>
      <w:r w:rsidR="00F31C8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ددجوی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ی باشد. 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دانشجویان بصورت چرخشی در هر یک از این 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2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رکز هر کدام 12 روز حضور می یابند. با توجه به موارد بالینی و کیسهای موجود در هر روز مباحث مورد صحبت و آموزش مشخص میشود، اگرچه یک سری مهارتها ضروری است و به همه دانشجویان آموزش داده میشود. روش کار به این صورت است که مشخصات و کیسهای موجود بعد از مشاهده و درمان در فیلد</w:t>
      </w:r>
      <w:r w:rsidR="0084436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یادداشت میشود و دانشجو سپس در مورد آن موضوع خاص مطالعه کرده  و در خصوص بیماری  توضیحات مختصری بیان میدارد و سپس کیس مطرح شده و در خصوص آزمایشات، سونوگرافی ها و غربالگریها صحبت میشود.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675B5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مطالب عبارتند از</w:t>
      </w:r>
    </w:p>
    <w:p w14:paraId="4BB8FA3C" w14:textId="20839506" w:rsidR="00035B66" w:rsidRDefault="00F31C86" w:rsidP="00F31C86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کسب توانایی در گرفتن شرح حال و انجام معاینات بالینی، </w:t>
      </w:r>
      <w:r w:rsidR="00035B66" w:rsidRPr="00AD45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رائه خدمات مربوط به تشخیص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درم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رخی از بیماریهای زنان، کسب توانایی در انجام مراقبت از مددجو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، آشنایی با نقش ماما به عنوان مشاورو آموزش دهنده در بیماریهای زنان و ناباروری، شناخت حدود و وظایف حرفه ای در زمینه ارائه خدمات با توجه به اخلاق حرفه ای 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،</w:t>
      </w:r>
      <w:r w:rsidR="00675B52" w:rsidRPr="00AD45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02D2290E" w14:textId="77777777" w:rsidR="00AD45FA" w:rsidRPr="00AD45FA" w:rsidRDefault="00AD45FA" w:rsidP="00AD45F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53D0813" w14:textId="678C6B62" w:rsidR="002234CF" w:rsidRDefault="00E50C3B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A5292F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3"/>
      </w:r>
      <w:r w:rsidR="00655AB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1F738E84" w14:textId="0F361BE0" w:rsidR="00C43487" w:rsidRPr="00C43487" w:rsidRDefault="00050034" w:rsidP="00C43487">
      <w:pPr>
        <w:pStyle w:val="ListParagraph"/>
        <w:numPr>
          <w:ilvl w:val="0"/>
          <w:numId w:val="10"/>
        </w:num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</w:rPr>
      </w:pPr>
      <w:r w:rsidRPr="00C43487">
        <w:rPr>
          <w:rFonts w:ascii="IranNastaliq" w:hAnsi="IranNastaliq" w:cs="B Nazanin" w:hint="cs"/>
          <w:b/>
          <w:bCs/>
          <w:sz w:val="24"/>
          <w:szCs w:val="24"/>
          <w:rtl/>
        </w:rPr>
        <w:t xml:space="preserve">انواع سونوگرافی(داپلر. واژینال و شکمی). </w:t>
      </w:r>
      <w:r w:rsidR="00C43487">
        <w:rPr>
          <w:rFonts w:ascii="IranNastaliq" w:hAnsi="IranNastaliq" w:cs="B Nazanin" w:hint="cs"/>
          <w:b/>
          <w:bCs/>
          <w:sz w:val="24"/>
          <w:szCs w:val="24"/>
          <w:rtl/>
        </w:rPr>
        <w:t>توضیح دهند.</w:t>
      </w:r>
    </w:p>
    <w:p w14:paraId="6AC75582" w14:textId="14BC19CA" w:rsidR="00C43487" w:rsidRDefault="00050034" w:rsidP="00C43487">
      <w:pPr>
        <w:pStyle w:val="ListParagraph"/>
        <w:numPr>
          <w:ilvl w:val="0"/>
          <w:numId w:val="10"/>
        </w:num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C43487">
        <w:rPr>
          <w:rFonts w:ascii="IranNastaliq" w:hAnsi="IranNastaliq" w:cs="B Nazanin" w:hint="cs"/>
          <w:b/>
          <w:bCs/>
          <w:sz w:val="24"/>
          <w:szCs w:val="24"/>
          <w:rtl/>
        </w:rPr>
        <w:t xml:space="preserve">سونو  در 3 ماهه اول. پارامترهای مهم </w:t>
      </w:r>
      <w:r w:rsidRPr="00C43487">
        <w:rPr>
          <w:rFonts w:ascii="IranNastaliq" w:hAnsi="IranNastaliq" w:cs="B Nazanin"/>
          <w:b/>
          <w:bCs/>
          <w:sz w:val="24"/>
          <w:szCs w:val="24"/>
          <w:lang w:bidi="fa-IR"/>
        </w:rPr>
        <w:t>CRL</w:t>
      </w:r>
      <w:r w:rsidRPr="00C4348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 پارامترهای سونوی بیومتری</w:t>
      </w:r>
      <w:r w:rsidR="00C4348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را توضیح دهند.</w:t>
      </w:r>
    </w:p>
    <w:p w14:paraId="5987EC48" w14:textId="4EF115A1" w:rsidR="00C43487" w:rsidRDefault="00050034" w:rsidP="00C43487">
      <w:pPr>
        <w:pStyle w:val="ListParagraph"/>
        <w:numPr>
          <w:ilvl w:val="0"/>
          <w:numId w:val="10"/>
        </w:num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C43487">
        <w:rPr>
          <w:rFonts w:ascii="IranNastaliq" w:hAnsi="IranNastaliq" w:cs="B Nazanin" w:hint="cs"/>
          <w:b/>
          <w:bCs/>
          <w:sz w:val="24"/>
          <w:szCs w:val="24"/>
          <w:rtl/>
        </w:rPr>
        <w:t xml:space="preserve"> </w:t>
      </w:r>
      <w:r w:rsidR="00C43487">
        <w:rPr>
          <w:rFonts w:ascii="IranNastaliq" w:hAnsi="IranNastaliq" w:cs="B Nazanin" w:hint="cs"/>
          <w:b/>
          <w:bCs/>
          <w:sz w:val="24"/>
          <w:szCs w:val="24"/>
          <w:rtl/>
        </w:rPr>
        <w:t xml:space="preserve">نحوه </w:t>
      </w:r>
      <w:r w:rsidRPr="00C43487">
        <w:rPr>
          <w:rFonts w:ascii="IranNastaliq" w:hAnsi="IranNastaliq" w:cs="B Nazanin" w:hint="cs"/>
          <w:b/>
          <w:bCs/>
          <w:sz w:val="24"/>
          <w:szCs w:val="24"/>
          <w:rtl/>
        </w:rPr>
        <w:t>تعیین سن حاملگی</w:t>
      </w:r>
      <w:r w:rsidR="00C43487">
        <w:rPr>
          <w:rFonts w:ascii="IranNastaliq" w:hAnsi="IranNastaliq" w:cs="B Nazanin" w:hint="cs"/>
          <w:b/>
          <w:bCs/>
          <w:sz w:val="24"/>
          <w:szCs w:val="24"/>
          <w:rtl/>
        </w:rPr>
        <w:t xml:space="preserve"> را بیان کنند</w:t>
      </w:r>
    </w:p>
    <w:p w14:paraId="195C52A4" w14:textId="5CCC2FC9" w:rsidR="00C43487" w:rsidRDefault="00050034" w:rsidP="00C43487">
      <w:pPr>
        <w:pStyle w:val="ListParagraph"/>
        <w:numPr>
          <w:ilvl w:val="0"/>
          <w:numId w:val="10"/>
        </w:num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C43487">
        <w:rPr>
          <w:rFonts w:ascii="IranNastaliq" w:hAnsi="IranNastaliq" w:cs="B Nazanin" w:hint="cs"/>
          <w:b/>
          <w:bCs/>
          <w:sz w:val="24"/>
          <w:szCs w:val="24"/>
          <w:rtl/>
        </w:rPr>
        <w:t xml:space="preserve"> حاملگی چند قلو</w:t>
      </w:r>
      <w:r w:rsidR="00C4348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سونوگرافی تشخیص دهند.</w:t>
      </w:r>
    </w:p>
    <w:p w14:paraId="2BFB5F2B" w14:textId="67AAF0B4" w:rsidR="001C7DBB" w:rsidRPr="00C43487" w:rsidRDefault="00C43487" w:rsidP="00C43487">
      <w:pPr>
        <w:pStyle w:val="ListParagraph"/>
        <w:numPr>
          <w:ilvl w:val="0"/>
          <w:numId w:val="10"/>
        </w:num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</w:rPr>
        <w:t>نحوه انجام هیستروسالپنژوگرافی را توضیح دهند.</w:t>
      </w:r>
    </w:p>
    <w:p w14:paraId="5A574B41" w14:textId="0F7AC21F" w:rsidR="00993245" w:rsidRDefault="00993245" w:rsidP="00D425E7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 متناظر با هر یک از پیامدهای یادگیری</w:t>
      </w:r>
      <w:r w:rsidR="004F5F0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4"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423E27C0" w14:textId="583040F0" w:rsidR="008F0B95" w:rsidRDefault="00993245" w:rsidP="0032481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>فعالیت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استفاده از </w:t>
      </w:r>
      <w:r w:rsidR="0032481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حث در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کوچک، سناریو، </w:t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324810"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ستقیم در حین ویزیت بیمار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61EED999" w14:textId="05B27EC1" w:rsidR="00993245" w:rsidRPr="00B115DB" w:rsidRDefault="0082676D" w:rsidP="008F0B95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ادگیری متناظر با پیامد یادگیری </w:t>
      </w:r>
      <w:r w:rsidR="00993245"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: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شرکت فعال و به موقع در کارآموزی، شرکت در پرسش و پاسخها</w:t>
      </w:r>
    </w:p>
    <w:p w14:paraId="231EAC62" w14:textId="77777777" w:rsidR="00993245" w:rsidRPr="00CB4170" w:rsidRDefault="00993245" w:rsidP="00993245">
      <w:pPr>
        <w:bidi/>
        <w:spacing w:after="0"/>
        <w:jc w:val="both"/>
        <w:rPr>
          <w:rFonts w:asciiTheme="majorBidi" w:hAnsiTheme="majorBidi" w:cs="B Nazanin"/>
          <w:color w:val="FF0000"/>
          <w:sz w:val="24"/>
          <w:szCs w:val="24"/>
          <w:rtl/>
          <w:lang w:bidi="fa-IR"/>
        </w:rPr>
      </w:pPr>
    </w:p>
    <w:p w14:paraId="6AC7F15C" w14:textId="4D70B87E" w:rsidR="00993245" w:rsidRPr="007D345C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7D345C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7D345C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13833463" w14:textId="7441B22D" w:rsidR="007D345C" w:rsidRDefault="00776CB2" w:rsidP="001C7DBB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حضور  به موقع و با  رعایت  پوشش حرفه ای    و کارت شناسایی. رعایت   نکات اخلاقی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و همچنین ارتباط مناسب </w:t>
      </w: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  با   دانشجویان، استاد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پرسنل و خصوصان بیماران،  مطالعه  مطالب   ترمهای قبل،  انجام تکالیف  محوله  ( ارائه کیسها، مطالعه مناسب) </w:t>
      </w:r>
      <w:r w:rsidR="0084028D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در قالب پورت فولیو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مهارتهای لازم درخصوص  آموزش و مدیریت مشکلات  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مددجویان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، شرح حال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گیری مناسب، تفسیر درست آزمایشات ، سونوگرافی  ها </w:t>
      </w:r>
    </w:p>
    <w:p w14:paraId="3F223117" w14:textId="77777777" w:rsidR="008F0B95" w:rsidRPr="008F0B95" w:rsidRDefault="008F0B95" w:rsidP="008F0B95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</w:p>
    <w:p w14:paraId="2B7D650D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حوه ارزیابی کارآموزان/ کارورزان:</w:t>
      </w:r>
    </w:p>
    <w:p w14:paraId="049A6836" w14:textId="7B185C04" w:rsidR="009958F7" w:rsidRPr="00892D57" w:rsidRDefault="00993245" w:rsidP="009958F7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</w:t>
      </w:r>
      <w:r w:rsidR="001C40E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(تکوینی/تراکمی)          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</w:t>
      </w: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118B8A12" w:rsidR="00993245" w:rsidRDefault="00993245" w:rsidP="008F0B9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ارزشیابی دانش نظری بصورت شفاهی، ارزیابی در محیط کار بصورت پورت فولیو و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شاهده بر بالین بیمار 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CEX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84028D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Mini</w:t>
      </w:r>
    </w:p>
    <w:p w14:paraId="3BE09019" w14:textId="33475614" w:rsidR="00993245" w:rsidRPr="00892D57" w:rsidRDefault="00993245" w:rsidP="0084028D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هم ارزشیابی هر </w:t>
      </w:r>
      <w:r w:rsidR="00B60E18"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/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در نمره 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ایی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>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حضور به موقع، رعایت پوشش حرفه ای، رعایت اصول اخلاقی و ارتباطی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3 نمره. ارزیابی در محیط کار در ضمن ویزیت بیمار  7 نمره. پورت فولیو 5 نمره.  دانش نظری 5 نمره</w:t>
      </w:r>
    </w:p>
    <w:p w14:paraId="3104E5A0" w14:textId="77777777" w:rsidR="00993245" w:rsidRPr="0087492D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23E9FD19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نابع یادگیری: </w:t>
      </w:r>
    </w:p>
    <w:p w14:paraId="629F76FB" w14:textId="77777777" w:rsidR="00993245" w:rsidRPr="00EB6DB3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3A52B55B" w14:textId="77777777" w:rsidR="00050034" w:rsidRPr="00050034" w:rsidRDefault="00050034" w:rsidP="00050034">
      <w:pPr>
        <w:bidi/>
        <w:jc w:val="both"/>
        <w:rPr>
          <w:rFonts w:ascii="Times New Roman" w:eastAsia="Calibri" w:hAnsi="Times New Roman" w:cs="B Nazanin"/>
          <w:sz w:val="24"/>
          <w:szCs w:val="24"/>
          <w:lang w:bidi="fa-IR"/>
        </w:rPr>
      </w:pPr>
      <w:r w:rsidRPr="00050034">
        <w:rPr>
          <w:rFonts w:ascii="Times New Roman" w:eastAsia="Calibri" w:hAnsi="Times New Roman" w:cs="B Nazanin" w:hint="cs"/>
          <w:sz w:val="24"/>
          <w:szCs w:val="24"/>
          <w:rtl/>
          <w:lang w:bidi="fa-IR"/>
        </w:rPr>
        <w:t xml:space="preserve">سایت    </w:t>
      </w:r>
      <w:r w:rsidRPr="00050034">
        <w:rPr>
          <w:rFonts w:ascii="Times New Roman" w:eastAsia="Calibri" w:hAnsi="Times New Roman" w:cs="B Nazanin"/>
          <w:sz w:val="24"/>
          <w:szCs w:val="24"/>
          <w:lang w:bidi="fa-IR"/>
        </w:rPr>
        <w:t>Up to Date</w:t>
      </w:r>
    </w:p>
    <w:p w14:paraId="12042F97" w14:textId="77777777" w:rsidR="00050034" w:rsidRPr="00050034" w:rsidRDefault="00050034" w:rsidP="00050034">
      <w:pPr>
        <w:bidi/>
        <w:jc w:val="both"/>
        <w:rPr>
          <w:rFonts w:ascii="Times New Roman" w:eastAsia="Calibri" w:hAnsi="Times New Roman" w:cs="B Nazanin" w:hint="cs"/>
          <w:sz w:val="24"/>
          <w:szCs w:val="24"/>
          <w:rtl/>
          <w:lang w:bidi="fa-IR"/>
        </w:rPr>
      </w:pPr>
      <w:r w:rsidRPr="00050034">
        <w:rPr>
          <w:rFonts w:ascii="Times New Roman" w:eastAsia="Calibri" w:hAnsi="Times New Roman" w:cs="B Nazanin" w:hint="cs"/>
          <w:sz w:val="24"/>
          <w:szCs w:val="24"/>
          <w:rtl/>
          <w:lang w:bidi="fa-IR"/>
        </w:rPr>
        <w:t>کتاب بارداری و زایمان دکتر سیم بر. 1402. انتشارات جامعه نگر. جلد 1</w:t>
      </w:r>
    </w:p>
    <w:p w14:paraId="45A26AEE" w14:textId="77777777" w:rsidR="00050034" w:rsidRPr="00050034" w:rsidRDefault="00050034" w:rsidP="00050034">
      <w:pPr>
        <w:bidi/>
        <w:jc w:val="both"/>
        <w:rPr>
          <w:rFonts w:ascii="Times New Roman" w:eastAsia="Calibri" w:hAnsi="Times New Roman" w:cs="B Nazanin"/>
          <w:sz w:val="24"/>
          <w:szCs w:val="24"/>
          <w:lang w:bidi="fa-IR"/>
        </w:rPr>
      </w:pPr>
      <w:r w:rsidRPr="00050034">
        <w:rPr>
          <w:rFonts w:ascii="Times New Roman" w:eastAsia="Calibri" w:hAnsi="Times New Roman" w:cs="B Nazanin" w:hint="cs"/>
          <w:sz w:val="24"/>
          <w:szCs w:val="24"/>
          <w:rtl/>
          <w:lang w:bidi="fa-IR"/>
        </w:rPr>
        <w:t>سونوگرافی در مامایی. دکتر فرنام. 1400. انتشارات سینا طب</w:t>
      </w:r>
    </w:p>
    <w:p w14:paraId="02ECF359" w14:textId="77777777" w:rsidR="00050034" w:rsidRPr="00050034" w:rsidRDefault="00050034" w:rsidP="00050034">
      <w:pPr>
        <w:bidi/>
        <w:jc w:val="both"/>
        <w:rPr>
          <w:rFonts w:ascii="Times New Roman" w:eastAsia="Calibri" w:hAnsi="Times New Roman" w:cs="B Nazanin" w:hint="cs"/>
          <w:sz w:val="24"/>
          <w:szCs w:val="24"/>
          <w:rtl/>
          <w:lang w:bidi="fa-IR"/>
        </w:rPr>
      </w:pPr>
      <w:r w:rsidRPr="00050034">
        <w:rPr>
          <w:rFonts w:ascii="Times New Roman" w:eastAsia="Calibri" w:hAnsi="Times New Roman" w:cs="B Nazanin"/>
          <w:sz w:val="24"/>
          <w:szCs w:val="24"/>
          <w:lang w:bidi="fa-IR"/>
        </w:rPr>
        <w:t>Williams Obstetrics. 26</w:t>
      </w:r>
      <w:r w:rsidRPr="00050034">
        <w:rPr>
          <w:rFonts w:ascii="Times New Roman" w:eastAsia="Calibri" w:hAnsi="Times New Roman" w:cs="B Nazanin"/>
          <w:sz w:val="24"/>
          <w:szCs w:val="24"/>
          <w:vertAlign w:val="superscript"/>
          <w:lang w:bidi="fa-IR"/>
        </w:rPr>
        <w:t>th</w:t>
      </w:r>
      <w:r w:rsidRPr="00050034">
        <w:rPr>
          <w:rFonts w:ascii="Times New Roman" w:eastAsia="Calibri" w:hAnsi="Times New Roman" w:cs="B Nazanin"/>
          <w:sz w:val="24"/>
          <w:szCs w:val="24"/>
          <w:lang w:bidi="fa-IR"/>
        </w:rPr>
        <w:t xml:space="preserve">. </w:t>
      </w:r>
      <w:proofErr w:type="gramStart"/>
      <w:r w:rsidRPr="00050034">
        <w:rPr>
          <w:rFonts w:ascii="Times New Roman" w:eastAsia="Calibri" w:hAnsi="Times New Roman" w:cs="B Nazanin"/>
          <w:sz w:val="24"/>
          <w:szCs w:val="24"/>
          <w:lang w:bidi="fa-IR"/>
        </w:rPr>
        <w:t>2022</w:t>
      </w:r>
      <w:r w:rsidRPr="00050034">
        <w:rPr>
          <w:rFonts w:ascii="Times New Roman" w:eastAsia="Calibri" w:hAnsi="Times New Roman" w:cs="B Nazanin" w:hint="cs"/>
          <w:sz w:val="24"/>
          <w:szCs w:val="24"/>
          <w:rtl/>
          <w:lang w:bidi="fa-IR"/>
        </w:rPr>
        <w:t xml:space="preserve"> .فصول</w:t>
      </w:r>
      <w:proofErr w:type="gramEnd"/>
      <w:r w:rsidRPr="00050034">
        <w:rPr>
          <w:rFonts w:ascii="Times New Roman" w:eastAsia="Calibri" w:hAnsi="Times New Roman" w:cs="B Nazanin" w:hint="cs"/>
          <w:sz w:val="24"/>
          <w:szCs w:val="24"/>
          <w:rtl/>
          <w:lang w:bidi="fa-IR"/>
        </w:rPr>
        <w:t xml:space="preserve"> 14و 15 و 17</w:t>
      </w:r>
    </w:p>
    <w:p w14:paraId="1D2D0AFF" w14:textId="77777777" w:rsidR="00993245" w:rsidRPr="007D345C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بندی هفتگی: </w:t>
      </w:r>
    </w:p>
    <w:p w14:paraId="640B8B5C" w14:textId="65975256" w:rsidR="00993245" w:rsidRPr="00AE4764" w:rsidRDefault="00993245" w:rsidP="000D6842">
      <w:pPr>
        <w:bidi/>
        <w:spacing w:after="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>
        <w:rPr>
          <w:rFonts w:ascii="Times New Roman" w:hAnsi="Times New Roman" w:cs="B Nazanin" w:hint="cs"/>
          <w:sz w:val="20"/>
          <w:szCs w:val="24"/>
          <w:rtl/>
        </w:rPr>
        <w:t>خواهشمند است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 جدول زیر </w:t>
      </w:r>
      <w:r>
        <w:rPr>
          <w:rFonts w:ascii="Times New Roman" w:hAnsi="Times New Roman" w:cs="B Nazanin" w:hint="cs"/>
          <w:sz w:val="20"/>
          <w:szCs w:val="24"/>
          <w:rtl/>
        </w:rPr>
        <w:t xml:space="preserve">به دقت 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تکمیل شود. </w:t>
      </w:r>
      <w:r w:rsidR="00783FBB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 </w:t>
      </w:r>
      <w:r w:rsidR="008F0B95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. </w:t>
      </w:r>
      <w:r w:rsidR="008F0B95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همچنین مباحث بیشتر بر اساس کیسهای دیده شده در روز توسط دانشجویان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>است تا مباحث از پیش تعیین شده. در حقیقت آموزش مبتنی بر مسئله</w:t>
      </w:r>
      <w:r w:rsidR="00324810" w:rsidRPr="00324810">
        <w:rPr>
          <w:rFonts w:ascii="Times New Roman" w:hAnsi="Times New Roman" w:cs="B Nazanin"/>
          <w:b/>
          <w:bCs/>
          <w:sz w:val="20"/>
          <w:szCs w:val="24"/>
          <w:lang w:bidi="fa-IR"/>
        </w:rPr>
        <w:t xml:space="preserve">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 است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434"/>
        <w:gridCol w:w="1332"/>
        <w:gridCol w:w="1340"/>
        <w:gridCol w:w="1375"/>
        <w:gridCol w:w="1312"/>
        <w:gridCol w:w="46"/>
        <w:gridCol w:w="1281"/>
        <w:gridCol w:w="49"/>
        <w:gridCol w:w="1232"/>
        <w:gridCol w:w="49"/>
      </w:tblGrid>
      <w:tr w:rsidR="00324810" w:rsidRPr="00872C1B" w14:paraId="5CFA60D5" w14:textId="77777777" w:rsidTr="001C7D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9EE4780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32" w:type="dxa"/>
          </w:tcPr>
          <w:p w14:paraId="3539D5B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شنبه</w:t>
            </w:r>
          </w:p>
        </w:tc>
        <w:tc>
          <w:tcPr>
            <w:tcW w:w="1340" w:type="dxa"/>
          </w:tcPr>
          <w:p w14:paraId="06C97E25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یکشنبه</w:t>
            </w:r>
          </w:p>
        </w:tc>
        <w:tc>
          <w:tcPr>
            <w:tcW w:w="1375" w:type="dxa"/>
          </w:tcPr>
          <w:p w14:paraId="7AF8F3AE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دوشنبه</w:t>
            </w:r>
          </w:p>
        </w:tc>
        <w:tc>
          <w:tcPr>
            <w:tcW w:w="1312" w:type="dxa"/>
          </w:tcPr>
          <w:p w14:paraId="3BA95AC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سه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  <w:tc>
          <w:tcPr>
            <w:tcW w:w="1376" w:type="dxa"/>
            <w:gridSpan w:val="3"/>
          </w:tcPr>
          <w:p w14:paraId="6B0CC588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چهارشنبه</w:t>
            </w:r>
          </w:p>
        </w:tc>
        <w:tc>
          <w:tcPr>
            <w:tcW w:w="1281" w:type="dxa"/>
            <w:gridSpan w:val="2"/>
          </w:tcPr>
          <w:p w14:paraId="6402DD8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پنج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</w:tr>
      <w:tr w:rsidR="006A0C08" w:rsidRPr="00853ACF" w14:paraId="05BE9E6B" w14:textId="77777777" w:rsidTr="001C7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0C61B9D4" w14:textId="77777777" w:rsidR="006A0C08" w:rsidRPr="00853ACF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32" w:type="dxa"/>
          </w:tcPr>
          <w:p w14:paraId="322D8849" w14:textId="1D129A46" w:rsidR="006A0C08" w:rsidRPr="001C7DBB" w:rsidRDefault="006A0C08" w:rsidP="006A0C0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 مرور مبا</w:t>
            </w:r>
            <w:r w:rsidR="0005003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ح</w:t>
            </w: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ث ضروری مرتبط با </w:t>
            </w:r>
            <w:r w:rsidR="0005003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سونوگرافی رادیولوژی</w:t>
            </w:r>
          </w:p>
          <w:p w14:paraId="17D213DE" w14:textId="4A5A05BD" w:rsidR="006A0C08" w:rsidRPr="00853ACF" w:rsidRDefault="006A0C08" w:rsidP="006A0C0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- </w:t>
            </w:r>
            <w:r w:rsidR="0005003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مشاهده </w:t>
            </w: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مراجعه کنندگان</w:t>
            </w:r>
          </w:p>
          <w:p w14:paraId="1C22A374" w14:textId="1DDA8D72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6A57661C" w14:textId="77777777" w:rsidR="00050034" w:rsidRPr="00050034" w:rsidRDefault="006A0C08" w:rsidP="0005003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- </w:t>
            </w:r>
            <w:r w:rsidR="00050034" w:rsidRPr="0005003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مرور مباحث ضروری مرتبط با سونوگرافی رادیولوژی</w:t>
            </w:r>
          </w:p>
          <w:p w14:paraId="35F53F07" w14:textId="77777777" w:rsidR="00050034" w:rsidRPr="00050034" w:rsidRDefault="00050034" w:rsidP="0005003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05003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 مشاهده مراجعه کنندگان</w:t>
            </w:r>
          </w:p>
          <w:p w14:paraId="77E55DC6" w14:textId="1C7FB6E1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75" w:type="dxa"/>
          </w:tcPr>
          <w:p w14:paraId="337B6E07" w14:textId="77777777" w:rsidR="00050034" w:rsidRPr="00050034" w:rsidRDefault="006A0C08" w:rsidP="0005003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- </w:t>
            </w:r>
            <w:r w:rsidR="00050034" w:rsidRPr="0005003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مرور مباحث ضروری مرتبط با سونوگرافی رادیولوژی</w:t>
            </w:r>
          </w:p>
          <w:p w14:paraId="2138DE68" w14:textId="77777777" w:rsidR="00050034" w:rsidRPr="00050034" w:rsidRDefault="00050034" w:rsidP="0005003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05003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 مشاهده مراجعه کنندگان</w:t>
            </w:r>
          </w:p>
          <w:p w14:paraId="354B5D75" w14:textId="1DB909C9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12" w:type="dxa"/>
          </w:tcPr>
          <w:p w14:paraId="105B2779" w14:textId="4F4E19D7" w:rsidR="00050034" w:rsidRPr="00853ACF" w:rsidRDefault="006A0C08" w:rsidP="000500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- </w:t>
            </w:r>
          </w:p>
          <w:p w14:paraId="5303C8FD" w14:textId="0F6E6622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76" w:type="dxa"/>
            <w:gridSpan w:val="3"/>
          </w:tcPr>
          <w:p w14:paraId="5F512617" w14:textId="6A2E89B3" w:rsidR="00050034" w:rsidRPr="00853ACF" w:rsidRDefault="006A0C08" w:rsidP="0005003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- </w:t>
            </w:r>
          </w:p>
          <w:p w14:paraId="53427F14" w14:textId="02422D3E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281" w:type="dxa"/>
            <w:gridSpan w:val="2"/>
          </w:tcPr>
          <w:p w14:paraId="3912150E" w14:textId="6ACC5215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6A0C08" w:rsidRPr="00853ACF" w14:paraId="134EB315" w14:textId="77777777" w:rsidTr="001C7D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7CD02AA9" w14:textId="77777777" w:rsidR="006A0C08" w:rsidRPr="00853ACF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مسؤول</w:t>
            </w:r>
          </w:p>
        </w:tc>
        <w:tc>
          <w:tcPr>
            <w:tcW w:w="1332" w:type="dxa"/>
          </w:tcPr>
          <w:p w14:paraId="2224713D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4096F078" w14:textId="50C3F18C" w:rsidR="006A0C08" w:rsidRPr="006A0C08" w:rsidRDefault="00050034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color w:val="auto"/>
                <w:rtl/>
              </w:rPr>
              <w:t>دکتر اوتادی</w:t>
            </w:r>
          </w:p>
          <w:p w14:paraId="590193A6" w14:textId="2ABE2E90" w:rsidR="006A0C08" w:rsidRPr="00853ACF" w:rsidRDefault="006A0C08" w:rsidP="000500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2F9031BB" w14:textId="77777777" w:rsidR="00050034" w:rsidRPr="00050034" w:rsidRDefault="00050034" w:rsidP="0005003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050034">
              <w:rPr>
                <w:rFonts w:ascii="Times New Roman" w:hAnsi="Times New Roman" w:cs="B Nazanin" w:hint="cs"/>
                <w:color w:val="auto"/>
                <w:rtl/>
              </w:rPr>
              <w:lastRenderedPageBreak/>
              <w:t>دکتر هاشم زاده</w:t>
            </w:r>
          </w:p>
          <w:p w14:paraId="2C8A23B1" w14:textId="1E697A0D" w:rsidR="006A0C08" w:rsidRPr="00853ACF" w:rsidRDefault="00050034" w:rsidP="0005003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050034">
              <w:rPr>
                <w:rFonts w:ascii="Times New Roman" w:hAnsi="Times New Roman" w:cs="B Nazanin" w:hint="cs"/>
                <w:color w:val="auto"/>
                <w:rtl/>
              </w:rPr>
              <w:t>دکتر اوتادی</w:t>
            </w:r>
            <w:r w:rsidRPr="00050034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 xml:space="preserve"> </w:t>
            </w:r>
          </w:p>
        </w:tc>
        <w:tc>
          <w:tcPr>
            <w:tcW w:w="1375" w:type="dxa"/>
          </w:tcPr>
          <w:p w14:paraId="6237DD33" w14:textId="77777777" w:rsidR="00050034" w:rsidRPr="00050034" w:rsidRDefault="00050034" w:rsidP="0005003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05003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402883FD" w14:textId="142DE245" w:rsidR="006A0C08" w:rsidRPr="00830E64" w:rsidRDefault="00050034" w:rsidP="0005003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050034">
              <w:rPr>
                <w:rFonts w:ascii="Times New Roman" w:hAnsi="Times New Roman" w:cs="B Nazanin" w:hint="cs"/>
                <w:color w:val="auto"/>
                <w:rtl/>
              </w:rPr>
              <w:t>دکتر اوتادی</w:t>
            </w:r>
          </w:p>
          <w:p w14:paraId="4A8815B7" w14:textId="4F7C0C94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</w:p>
        </w:tc>
        <w:tc>
          <w:tcPr>
            <w:tcW w:w="1312" w:type="dxa"/>
          </w:tcPr>
          <w:p w14:paraId="61B5F435" w14:textId="64FB7686" w:rsidR="006A0C08" w:rsidRPr="00853ACF" w:rsidRDefault="006A0C08" w:rsidP="0005003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</w:p>
        </w:tc>
        <w:tc>
          <w:tcPr>
            <w:tcW w:w="1376" w:type="dxa"/>
            <w:gridSpan w:val="3"/>
          </w:tcPr>
          <w:p w14:paraId="1C667038" w14:textId="3B38E9E9" w:rsidR="006A0C08" w:rsidRPr="00050034" w:rsidRDefault="006A0C08" w:rsidP="0005003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</w:p>
        </w:tc>
        <w:tc>
          <w:tcPr>
            <w:tcW w:w="1281" w:type="dxa"/>
            <w:gridSpan w:val="2"/>
          </w:tcPr>
          <w:p w14:paraId="20EBDB74" w14:textId="318DC908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6A0C08" w:rsidRPr="00853ACF" w14:paraId="0D41AD95" w14:textId="03492FBF" w:rsidTr="0009496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4D38DA1C" w14:textId="0DF433BD" w:rsidR="006A0C08" w:rsidRPr="00853ACF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زمان انجام فعالیت</w:t>
            </w:r>
          </w:p>
        </w:tc>
        <w:tc>
          <w:tcPr>
            <w:tcW w:w="1332" w:type="dxa"/>
          </w:tcPr>
          <w:p w14:paraId="3ED13E61" w14:textId="77777777" w:rsidR="006A0C08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191447D4" w14:textId="7C52F669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40" w:type="dxa"/>
          </w:tcPr>
          <w:p w14:paraId="15C41EEC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3A1459D2" w14:textId="1FE2F21E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75" w:type="dxa"/>
          </w:tcPr>
          <w:p w14:paraId="606F2D15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39C6A3E8" w14:textId="242163B6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58" w:type="dxa"/>
            <w:gridSpan w:val="2"/>
          </w:tcPr>
          <w:p w14:paraId="2CFC597D" w14:textId="5F9982FD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</w:p>
        </w:tc>
        <w:tc>
          <w:tcPr>
            <w:tcW w:w="1281" w:type="dxa"/>
          </w:tcPr>
          <w:p w14:paraId="285CDAC6" w14:textId="344F41BB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281" w:type="dxa"/>
            <w:gridSpan w:val="2"/>
            <w:tcBorders>
              <w:left w:val="none" w:sz="0" w:space="0" w:color="auto"/>
              <w:right w:val="none" w:sz="0" w:space="0" w:color="auto"/>
            </w:tcBorders>
          </w:tcPr>
          <w:p w14:paraId="29B96BA2" w14:textId="1B15F471" w:rsidR="006A0C08" w:rsidRPr="00853ACF" w:rsidRDefault="006A0C08" w:rsidP="006A0C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A0C08" w:rsidRPr="00853ACF" w14:paraId="04907AD1" w14:textId="77777777" w:rsidTr="001C7DBB">
        <w:trPr>
          <w:gridAfter w:val="3"/>
          <w:wAfter w:w="13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BACE3D4" w14:textId="77777777" w:rsidR="006A0C08" w:rsidRPr="00A93F66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18"/>
                <w:szCs w:val="24"/>
                <w:rtl/>
                <w:lang w:bidi="fa-IR"/>
              </w:rPr>
            </w:pPr>
            <w:r w:rsidRPr="00803159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32" w:type="dxa"/>
          </w:tcPr>
          <w:p w14:paraId="6202A6FE" w14:textId="77777777" w:rsidR="0005003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18"/>
                <w:szCs w:val="24"/>
                <w:rtl/>
              </w:rPr>
              <w:t xml:space="preserve">امکانات معمول </w:t>
            </w:r>
            <w:r w:rsidR="00050034">
              <w:rPr>
                <w:rFonts w:ascii="Times New Roman" w:hAnsi="Times New Roman" w:cs="B Nazanin" w:hint="cs"/>
                <w:sz w:val="18"/>
                <w:szCs w:val="24"/>
                <w:rtl/>
              </w:rPr>
              <w:t>مرکز سونوگرافی</w:t>
            </w:r>
            <w:r>
              <w:rPr>
                <w:rFonts w:ascii="Times New Roman" w:hAnsi="Times New Roman" w:cs="B Nazanin" w:hint="cs"/>
                <w:sz w:val="18"/>
                <w:szCs w:val="24"/>
                <w:rtl/>
              </w:rPr>
              <w:t xml:space="preserve"> تخت معاینه </w:t>
            </w:r>
          </w:p>
          <w:p w14:paraId="2C85333C" w14:textId="792D3259" w:rsidR="006A0C08" w:rsidRDefault="00050034" w:rsidP="0005003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18"/>
                <w:szCs w:val="24"/>
                <w:rtl/>
              </w:rPr>
              <w:t>دستگاه سونوگرافی</w:t>
            </w:r>
          </w:p>
          <w:p w14:paraId="22AD066C" w14:textId="006136F0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62DC1EDF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75" w:type="dxa"/>
          </w:tcPr>
          <w:p w14:paraId="31992F59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8" w:type="dxa"/>
            <w:gridSpan w:val="2"/>
          </w:tcPr>
          <w:p w14:paraId="6EE0F57A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lang w:bidi="fa-IR"/>
              </w:rPr>
            </w:pPr>
          </w:p>
        </w:tc>
        <w:tc>
          <w:tcPr>
            <w:tcW w:w="1281" w:type="dxa"/>
          </w:tcPr>
          <w:p w14:paraId="47362E06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</w:tr>
    </w:tbl>
    <w:p w14:paraId="5FC19A07" w14:textId="687776CD" w:rsidR="004933D0" w:rsidRDefault="004933D0" w:rsidP="004933D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006F527C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8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5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6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E52677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روش</w:t>
      </w:r>
      <w:r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7"/>
      </w:r>
      <w:r w:rsidRPr="00324810">
        <w:rPr>
          <w:rFonts w:asciiTheme="majorBidi" w:hAnsiTheme="majorBidi" w:cs="B Nazanin"/>
          <w:lang w:bidi="fa-IR"/>
        </w:rPr>
        <w:t>DOPS</w:t>
      </w:r>
      <w:r w:rsidRPr="00324810">
        <w:rPr>
          <w:rFonts w:asciiTheme="majorBidi" w:hAnsiTheme="majorBidi" w:cs="B Nazanin" w:hint="cs"/>
          <w:rtl/>
          <w:lang w:bidi="fa-IR"/>
        </w:rPr>
        <w:t xml:space="preserve">، </w:t>
      </w:r>
      <w:r w:rsidRPr="0032481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8"/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sectPr w:rsidR="00D74371" w:rsidRPr="00AF72D0" w:rsidSect="001F2585">
      <w:footerReference w:type="default" r:id="rId9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B89AF" w14:textId="77777777" w:rsidR="00B33895" w:rsidRDefault="00B33895" w:rsidP="00275357">
      <w:pPr>
        <w:spacing w:after="0" w:line="240" w:lineRule="auto"/>
      </w:pPr>
      <w:r>
        <w:separator/>
      </w:r>
    </w:p>
  </w:endnote>
  <w:endnote w:type="continuationSeparator" w:id="0">
    <w:p w14:paraId="1929C691" w14:textId="77777777" w:rsidR="00B33895" w:rsidRDefault="00B33895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500000000000000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panose1 w:val="00000500000000000000"/>
    <w:charset w:val="B2"/>
    <w:family w:val="auto"/>
    <w:pitch w:val="variable"/>
    <w:sig w:usb0="00002000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4CD690D2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0C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7C42D" w14:textId="77777777" w:rsidR="00B33895" w:rsidRDefault="00B33895" w:rsidP="00275357">
      <w:pPr>
        <w:spacing w:after="0" w:line="240" w:lineRule="auto"/>
      </w:pPr>
      <w:r>
        <w:separator/>
      </w:r>
    </w:p>
  </w:footnote>
  <w:footnote w:type="continuationSeparator" w:id="0">
    <w:p w14:paraId="6C96BFCF" w14:textId="77777777" w:rsidR="00B33895" w:rsidRDefault="00B33895" w:rsidP="00275357">
      <w:pPr>
        <w:spacing w:after="0" w:line="240" w:lineRule="auto"/>
      </w:pPr>
      <w:r>
        <w:continuationSeparator/>
      </w:r>
    </w:p>
  </w:footnote>
  <w:footnote w:id="1">
    <w:p w14:paraId="168AA1D4" w14:textId="77777777" w:rsidR="00E82891" w:rsidRDefault="00E82891" w:rsidP="009F3949">
      <w:pPr>
        <w:pStyle w:val="FootnoteText"/>
        <w:rPr>
          <w:rtl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</w:p>
    <w:p w14:paraId="5F6EF231" w14:textId="77777777" w:rsidR="00173204" w:rsidRPr="002849BF" w:rsidRDefault="00AB3BAC" w:rsidP="00BC4E8D">
      <w:pPr>
        <w:pStyle w:val="FootnoteText"/>
        <w:bidi/>
        <w:jc w:val="both"/>
        <w:rPr>
          <w:rFonts w:ascii="Times New Roman" w:hAnsi="Times New Roman" w:cs="B Nazanin"/>
          <w:sz w:val="14"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ضروری است</w:t>
      </w:r>
      <w:r w:rsidR="00C80C71" w:rsidRPr="002849BF">
        <w:rPr>
          <w:rFonts w:hint="cs"/>
          <w:sz w:val="22"/>
          <w:szCs w:val="22"/>
          <w:rtl/>
          <w:lang w:bidi="fa-IR"/>
        </w:rPr>
        <w:t xml:space="preserve">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 xml:space="preserve">در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تدوین طرح دوره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های کارآموزی و کارورزی هریک از بخش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بالینی ویژه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>دوره پزشکی عمومی، برنامه</w:t>
      </w:r>
      <w:r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آموزشی دور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های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 xml:space="preserve"> کارآموزی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کارورز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مصوب کمیته برنام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د نظر قرار گرفته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در تدوین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پایان دوره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مذکور، محورهای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ندی مندرج در سند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توان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دانش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آموختگان دوره پزشکی عمومی دانشگاه علوم پزشکی تهران، لحاظ گردد. این اسناد در </w:t>
      </w:r>
      <w:r w:rsidR="00BC4E8D" w:rsidRPr="002849BF">
        <w:rPr>
          <w:rFonts w:ascii="Times New Roman" w:hAnsi="Times New Roman" w:cs="B Nazanin" w:hint="cs"/>
          <w:sz w:val="14"/>
          <w:rtl/>
          <w:lang w:bidi="fa-IR"/>
        </w:rPr>
        <w:t xml:space="preserve">تارنمای دفتر توسعه آموزش دانشکده پزشکی- منوی دبیرخانه پزشکی 90 به نشانی </w:t>
      </w:r>
      <w:hyperlink r:id="rId1" w:history="1">
        <w:r w:rsidR="00BC4E8D" w:rsidRPr="00BC4E8D">
          <w:rPr>
            <w:rStyle w:val="Hyperlink"/>
            <w:rFonts w:ascii="Times New Roman" w:hAnsi="Times New Roman" w:cs="Times New Roman"/>
            <w:sz w:val="18"/>
            <w:szCs w:val="18"/>
          </w:rPr>
          <w:t>http://medicine.tums.ac.ir/edo#</w:t>
        </w:r>
      </w:hyperlink>
      <w:r w:rsidR="00BC4E8D">
        <w:rPr>
          <w:rFonts w:ascii="Times New Roman" w:hAnsi="Times New Roman" w:cs="B Nazanin" w:hint="cs"/>
          <w:sz w:val="12"/>
          <w:szCs w:val="18"/>
          <w:rtl/>
          <w:lang w:bidi="fa-IR"/>
        </w:rPr>
        <w:t>،</w:t>
      </w:r>
      <w:r w:rsidR="00C80C71">
        <w:rPr>
          <w:rFonts w:ascii="Times New Roman" w:hAnsi="Times New Roman" w:cs="B Nazanin" w:hint="cs"/>
          <w:sz w:val="12"/>
          <w:szCs w:val="18"/>
          <w:rtl/>
          <w:lang w:bidi="fa-IR"/>
        </w:rPr>
        <w:t xml:space="preserve"> </w:t>
      </w:r>
      <w:r w:rsidR="00B82576">
        <w:rPr>
          <w:rFonts w:ascii="Times New Roman" w:hAnsi="Times New Roman" w:cs="B Nazanin" w:hint="cs"/>
          <w:sz w:val="14"/>
          <w:rtl/>
          <w:lang w:bidi="fa-IR"/>
        </w:rPr>
        <w:t>قابل دسترس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م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باشند. </w:t>
      </w:r>
    </w:p>
  </w:footnote>
  <w:footnote w:id="2">
    <w:p w14:paraId="3E4E3A23" w14:textId="77777777" w:rsidR="00AB3BAC" w:rsidRDefault="00AB3BAC">
      <w:pPr>
        <w:pStyle w:val="FootnoteText"/>
        <w:rPr>
          <w:rtl/>
          <w:lang w:bidi="fa-IR"/>
        </w:rPr>
      </w:pPr>
    </w:p>
  </w:footnote>
  <w:footnote w:id="3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4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5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6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7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8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9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10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1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2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proofErr w:type="gramStart"/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</w:t>
      </w:r>
      <w:proofErr w:type="gramEnd"/>
      <w:r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Based Assessment</w:t>
      </w:r>
    </w:p>
  </w:footnote>
  <w:footnote w:id="13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4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6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7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8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30F3E"/>
    <w:multiLevelType w:val="hybridMultilevel"/>
    <w:tmpl w:val="B8C878A2"/>
    <w:lvl w:ilvl="0" w:tplc="7152D8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F27DF"/>
    <w:multiLevelType w:val="hybridMultilevel"/>
    <w:tmpl w:val="22D252EE"/>
    <w:lvl w:ilvl="0" w:tplc="93BC1E2E">
      <w:start w:val="1"/>
      <w:numFmt w:val="decimal"/>
      <w:lvlText w:val="%1-"/>
      <w:lvlJc w:val="left"/>
      <w:pPr>
        <w:ind w:left="720" w:hanging="360"/>
      </w:pPr>
      <w:rPr>
        <w:rFonts w:ascii="Cambria" w:hAnsi="Cambria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2593407">
    <w:abstractNumId w:val="5"/>
  </w:num>
  <w:num w:numId="2" w16cid:durableId="54623441">
    <w:abstractNumId w:val="6"/>
  </w:num>
  <w:num w:numId="3" w16cid:durableId="473719808">
    <w:abstractNumId w:val="2"/>
  </w:num>
  <w:num w:numId="4" w16cid:durableId="1306593089">
    <w:abstractNumId w:val="8"/>
  </w:num>
  <w:num w:numId="5" w16cid:durableId="1254316786">
    <w:abstractNumId w:val="0"/>
  </w:num>
  <w:num w:numId="6" w16cid:durableId="865101068">
    <w:abstractNumId w:val="3"/>
  </w:num>
  <w:num w:numId="7" w16cid:durableId="1478720564">
    <w:abstractNumId w:val="7"/>
  </w:num>
  <w:num w:numId="8" w16cid:durableId="1352997156">
    <w:abstractNumId w:val="1"/>
  </w:num>
  <w:num w:numId="9" w16cid:durableId="1460878396">
    <w:abstractNumId w:val="9"/>
  </w:num>
  <w:num w:numId="10" w16cid:durableId="20070562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M3MDM3MTU0MzBX0lEKTi0uzszPAykwrgUANoIsSSwAAAA="/>
  </w:docVars>
  <w:rsids>
    <w:rsidRoot w:val="00F7033C"/>
    <w:rsid w:val="00006DD5"/>
    <w:rsid w:val="0001005A"/>
    <w:rsid w:val="00022CD1"/>
    <w:rsid w:val="00027DBE"/>
    <w:rsid w:val="00035B66"/>
    <w:rsid w:val="00037BAE"/>
    <w:rsid w:val="00041B5D"/>
    <w:rsid w:val="000478CF"/>
    <w:rsid w:val="00050034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7123"/>
    <w:rsid w:val="000D2C4A"/>
    <w:rsid w:val="000D4AC6"/>
    <w:rsid w:val="000D6842"/>
    <w:rsid w:val="000E2D3C"/>
    <w:rsid w:val="000F572D"/>
    <w:rsid w:val="00110849"/>
    <w:rsid w:val="00111CC5"/>
    <w:rsid w:val="00116432"/>
    <w:rsid w:val="00130CCA"/>
    <w:rsid w:val="0013372A"/>
    <w:rsid w:val="00135F99"/>
    <w:rsid w:val="00136ABA"/>
    <w:rsid w:val="00141296"/>
    <w:rsid w:val="00145261"/>
    <w:rsid w:val="00146B45"/>
    <w:rsid w:val="00151D78"/>
    <w:rsid w:val="00156238"/>
    <w:rsid w:val="00163DD6"/>
    <w:rsid w:val="0016596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C7DBB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413C9"/>
    <w:rsid w:val="00253050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18B4"/>
    <w:rsid w:val="002942FF"/>
    <w:rsid w:val="002945B0"/>
    <w:rsid w:val="00296677"/>
    <w:rsid w:val="002B27AF"/>
    <w:rsid w:val="002B3EDE"/>
    <w:rsid w:val="002D59A3"/>
    <w:rsid w:val="002D5CBB"/>
    <w:rsid w:val="002D61CA"/>
    <w:rsid w:val="002E0A89"/>
    <w:rsid w:val="002E2455"/>
    <w:rsid w:val="002E40EA"/>
    <w:rsid w:val="002F10FD"/>
    <w:rsid w:val="00300FD0"/>
    <w:rsid w:val="00306D27"/>
    <w:rsid w:val="00310CC4"/>
    <w:rsid w:val="003225EB"/>
    <w:rsid w:val="00324810"/>
    <w:rsid w:val="003346C0"/>
    <w:rsid w:val="00334E3F"/>
    <w:rsid w:val="00336EBE"/>
    <w:rsid w:val="00357089"/>
    <w:rsid w:val="003600D9"/>
    <w:rsid w:val="0036089D"/>
    <w:rsid w:val="00367F40"/>
    <w:rsid w:val="00372BC9"/>
    <w:rsid w:val="003741CD"/>
    <w:rsid w:val="0038046C"/>
    <w:rsid w:val="0039698D"/>
    <w:rsid w:val="003A142E"/>
    <w:rsid w:val="003A792A"/>
    <w:rsid w:val="003C1A66"/>
    <w:rsid w:val="003C2BD2"/>
    <w:rsid w:val="003C57D3"/>
    <w:rsid w:val="003C6413"/>
    <w:rsid w:val="003F5911"/>
    <w:rsid w:val="00404274"/>
    <w:rsid w:val="00404B67"/>
    <w:rsid w:val="00406CA8"/>
    <w:rsid w:val="0041155B"/>
    <w:rsid w:val="00421C5A"/>
    <w:rsid w:val="00427ED5"/>
    <w:rsid w:val="00430C7D"/>
    <w:rsid w:val="00435BC7"/>
    <w:rsid w:val="004403B3"/>
    <w:rsid w:val="00440527"/>
    <w:rsid w:val="00444AD1"/>
    <w:rsid w:val="00445D64"/>
    <w:rsid w:val="00457853"/>
    <w:rsid w:val="00477612"/>
    <w:rsid w:val="00481395"/>
    <w:rsid w:val="0048173C"/>
    <w:rsid w:val="00483B1F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74B7F"/>
    <w:rsid w:val="00581153"/>
    <w:rsid w:val="005832AF"/>
    <w:rsid w:val="00592BDE"/>
    <w:rsid w:val="005A73D4"/>
    <w:rsid w:val="005B229C"/>
    <w:rsid w:val="005B7464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4DCC"/>
    <w:rsid w:val="006159EC"/>
    <w:rsid w:val="006271F6"/>
    <w:rsid w:val="00632F6B"/>
    <w:rsid w:val="0065017B"/>
    <w:rsid w:val="00655ABC"/>
    <w:rsid w:val="0067514E"/>
    <w:rsid w:val="00675B52"/>
    <w:rsid w:val="00675DA6"/>
    <w:rsid w:val="006766C7"/>
    <w:rsid w:val="00676DAD"/>
    <w:rsid w:val="006955AD"/>
    <w:rsid w:val="006A0C08"/>
    <w:rsid w:val="006A7850"/>
    <w:rsid w:val="006B5D4A"/>
    <w:rsid w:val="006C7CF8"/>
    <w:rsid w:val="006D12A1"/>
    <w:rsid w:val="006E1CED"/>
    <w:rsid w:val="006E5367"/>
    <w:rsid w:val="006E7D93"/>
    <w:rsid w:val="006F1051"/>
    <w:rsid w:val="006F76B7"/>
    <w:rsid w:val="00711C82"/>
    <w:rsid w:val="00716141"/>
    <w:rsid w:val="0071651D"/>
    <w:rsid w:val="007233B1"/>
    <w:rsid w:val="00731534"/>
    <w:rsid w:val="00734B84"/>
    <w:rsid w:val="0074356F"/>
    <w:rsid w:val="0074617C"/>
    <w:rsid w:val="00746D89"/>
    <w:rsid w:val="007553CB"/>
    <w:rsid w:val="00756AA3"/>
    <w:rsid w:val="00756EEF"/>
    <w:rsid w:val="00760B99"/>
    <w:rsid w:val="00771E77"/>
    <w:rsid w:val="00771F95"/>
    <w:rsid w:val="007725C8"/>
    <w:rsid w:val="00776CB2"/>
    <w:rsid w:val="00780909"/>
    <w:rsid w:val="00783FBB"/>
    <w:rsid w:val="00787E37"/>
    <w:rsid w:val="007A1435"/>
    <w:rsid w:val="007B0997"/>
    <w:rsid w:val="007B25C9"/>
    <w:rsid w:val="007B26C4"/>
    <w:rsid w:val="007B3E77"/>
    <w:rsid w:val="007B65C5"/>
    <w:rsid w:val="007C3024"/>
    <w:rsid w:val="007D0578"/>
    <w:rsid w:val="007D2BA8"/>
    <w:rsid w:val="007D345C"/>
    <w:rsid w:val="007D4D72"/>
    <w:rsid w:val="007E0732"/>
    <w:rsid w:val="007E0AB7"/>
    <w:rsid w:val="007E5F70"/>
    <w:rsid w:val="007E604E"/>
    <w:rsid w:val="007E789C"/>
    <w:rsid w:val="00803159"/>
    <w:rsid w:val="00810D36"/>
    <w:rsid w:val="008127E1"/>
    <w:rsid w:val="0082676D"/>
    <w:rsid w:val="00830974"/>
    <w:rsid w:val="00830E64"/>
    <w:rsid w:val="0083686A"/>
    <w:rsid w:val="0084028D"/>
    <w:rsid w:val="00844362"/>
    <w:rsid w:val="00853ACF"/>
    <w:rsid w:val="00855906"/>
    <w:rsid w:val="008568AD"/>
    <w:rsid w:val="00866EE5"/>
    <w:rsid w:val="008718F6"/>
    <w:rsid w:val="00872C1B"/>
    <w:rsid w:val="00881520"/>
    <w:rsid w:val="00887B0C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7622"/>
    <w:rsid w:val="008E0483"/>
    <w:rsid w:val="008E089E"/>
    <w:rsid w:val="008E209B"/>
    <w:rsid w:val="008E495F"/>
    <w:rsid w:val="008F0B95"/>
    <w:rsid w:val="008F2CAA"/>
    <w:rsid w:val="009043ED"/>
    <w:rsid w:val="009178EF"/>
    <w:rsid w:val="009201F9"/>
    <w:rsid w:val="009209B3"/>
    <w:rsid w:val="009236D0"/>
    <w:rsid w:val="009340B5"/>
    <w:rsid w:val="009375F5"/>
    <w:rsid w:val="00945001"/>
    <w:rsid w:val="009457ED"/>
    <w:rsid w:val="00945E01"/>
    <w:rsid w:val="00981E6E"/>
    <w:rsid w:val="00983E85"/>
    <w:rsid w:val="00992462"/>
    <w:rsid w:val="00993245"/>
    <w:rsid w:val="009958F7"/>
    <w:rsid w:val="009A0090"/>
    <w:rsid w:val="009A745A"/>
    <w:rsid w:val="009B6FA0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45FA"/>
    <w:rsid w:val="00AD547E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33895"/>
    <w:rsid w:val="00B420E8"/>
    <w:rsid w:val="00B467A0"/>
    <w:rsid w:val="00B4711B"/>
    <w:rsid w:val="00B4769F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62D8"/>
    <w:rsid w:val="00BA7F71"/>
    <w:rsid w:val="00BB5AB9"/>
    <w:rsid w:val="00BB6062"/>
    <w:rsid w:val="00BC4E8D"/>
    <w:rsid w:val="00BC5058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3487"/>
    <w:rsid w:val="00C44B1F"/>
    <w:rsid w:val="00C707F4"/>
    <w:rsid w:val="00C71D9B"/>
    <w:rsid w:val="00C80C71"/>
    <w:rsid w:val="00C81F12"/>
    <w:rsid w:val="00C82781"/>
    <w:rsid w:val="00C920F7"/>
    <w:rsid w:val="00C95BE2"/>
    <w:rsid w:val="00CB11FC"/>
    <w:rsid w:val="00CB4170"/>
    <w:rsid w:val="00CB66DD"/>
    <w:rsid w:val="00CD2760"/>
    <w:rsid w:val="00CD72A4"/>
    <w:rsid w:val="00CE035E"/>
    <w:rsid w:val="00CE3C1D"/>
    <w:rsid w:val="00D0055E"/>
    <w:rsid w:val="00D0348E"/>
    <w:rsid w:val="00D04658"/>
    <w:rsid w:val="00D258F5"/>
    <w:rsid w:val="00D272D4"/>
    <w:rsid w:val="00D30EF5"/>
    <w:rsid w:val="00D338A4"/>
    <w:rsid w:val="00D425E7"/>
    <w:rsid w:val="00D43B89"/>
    <w:rsid w:val="00D52393"/>
    <w:rsid w:val="00D56BC7"/>
    <w:rsid w:val="00D64731"/>
    <w:rsid w:val="00D74371"/>
    <w:rsid w:val="00D80276"/>
    <w:rsid w:val="00D85197"/>
    <w:rsid w:val="00D91B12"/>
    <w:rsid w:val="00DA1FCC"/>
    <w:rsid w:val="00DB5A57"/>
    <w:rsid w:val="00DB7F3A"/>
    <w:rsid w:val="00DC4A1F"/>
    <w:rsid w:val="00DE2EB0"/>
    <w:rsid w:val="00DE59C2"/>
    <w:rsid w:val="00DF2DBE"/>
    <w:rsid w:val="00DF2E45"/>
    <w:rsid w:val="00DF63B3"/>
    <w:rsid w:val="00E11747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71007"/>
    <w:rsid w:val="00E82891"/>
    <w:rsid w:val="00E84173"/>
    <w:rsid w:val="00E97818"/>
    <w:rsid w:val="00EA4D2B"/>
    <w:rsid w:val="00EC3F67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1C86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4970"/>
    <w:rsid w:val="00F90B2C"/>
    <w:rsid w:val="00F90CFA"/>
    <w:rsid w:val="00FA17A2"/>
    <w:rsid w:val="00FA1CF3"/>
    <w:rsid w:val="00FA4495"/>
    <w:rsid w:val="00FB1B92"/>
    <w:rsid w:val="00FC1ED9"/>
    <w:rsid w:val="00FC77BA"/>
    <w:rsid w:val="00FD0A60"/>
    <w:rsid w:val="00FE508E"/>
    <w:rsid w:val="00FF521C"/>
    <w:rsid w:val="00FF75DA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E2D8E048-951C-455C-8AE0-1B8F8FD3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81">
          <w:marLeft w:val="0"/>
          <w:marRight w:val="36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0115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edicine.tums.ac.ir/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59196-0662-4F51-BAFC-AF97AFADC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42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Mozhgan Hashemzadeh</cp:lastModifiedBy>
  <cp:revision>2</cp:revision>
  <cp:lastPrinted>2020-08-04T07:19:00Z</cp:lastPrinted>
  <dcterms:created xsi:type="dcterms:W3CDTF">2025-01-19T09:19:00Z</dcterms:created>
  <dcterms:modified xsi:type="dcterms:W3CDTF">2025-01-19T09:19:00Z</dcterms:modified>
</cp:coreProperties>
</file>